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356E1" w14:textId="195F0041" w:rsidR="00702243" w:rsidRPr="00F41624" w:rsidRDefault="00561FE7" w:rsidP="00561FE7">
      <w:pPr>
        <w:pStyle w:val="Heading1"/>
        <w:jc w:val="center"/>
        <w:rPr>
          <w:b/>
          <w:color w:val="auto"/>
          <w:lang w:val="en-GB"/>
        </w:rPr>
      </w:pPr>
      <w:r w:rsidRPr="00F41624">
        <w:rPr>
          <w:b/>
          <w:color w:val="auto"/>
          <w:lang w:val="en-GB"/>
        </w:rPr>
        <w:t>UML Use Case Scenarios</w:t>
      </w:r>
      <w:bookmarkStart w:id="0" w:name="_GoBack"/>
      <w:bookmarkEnd w:id="0"/>
    </w:p>
    <w:p w14:paraId="2C81C46E" w14:textId="77777777" w:rsidR="00561FE7" w:rsidRDefault="00561FE7">
      <w:pPr>
        <w:rPr>
          <w:lang w:val="en-GB"/>
        </w:rPr>
      </w:pPr>
    </w:p>
    <w:tbl>
      <w:tblPr>
        <w:tblW w:w="8221" w:type="dxa"/>
        <w:tblInd w:w="4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26"/>
        <w:gridCol w:w="6095"/>
      </w:tblGrid>
      <w:tr w:rsidR="00561FE7" w:rsidRPr="00561FE7" w14:paraId="4604F295" w14:textId="77777777" w:rsidTr="00136699">
        <w:trPr>
          <w:trHeight w:val="37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598D66" w14:textId="77777777" w:rsidR="00561FE7" w:rsidRPr="00561FE7" w:rsidRDefault="00561FE7" w:rsidP="002D7CB6">
            <w:r w:rsidRPr="00561FE7">
              <w:rPr>
                <w:i/>
                <w:iCs/>
                <w:lang w:val="en-GB"/>
              </w:rPr>
              <w:t>Use case name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9248F0" w14:textId="1AF4959A" w:rsidR="00561FE7" w:rsidRPr="00561FE7" w:rsidRDefault="00800BB9" w:rsidP="002D7CB6">
            <w:r>
              <w:t>Log in</w:t>
            </w:r>
          </w:p>
        </w:tc>
      </w:tr>
      <w:tr w:rsidR="00561FE7" w:rsidRPr="00561FE7" w14:paraId="0FF59F4D" w14:textId="77777777" w:rsidTr="00136699">
        <w:trPr>
          <w:trHeight w:val="341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DB1E56" w14:textId="77777777" w:rsidR="00561FE7" w:rsidRPr="00561FE7" w:rsidRDefault="00561FE7" w:rsidP="002D7CB6">
            <w:r w:rsidRPr="00561FE7">
              <w:rPr>
                <w:i/>
                <w:iCs/>
                <w:lang w:val="en-GB"/>
              </w:rPr>
              <w:t>Participating actors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27ABC5" w14:textId="00A7841F" w:rsidR="00561FE7" w:rsidRPr="00561FE7" w:rsidRDefault="00800BB9" w:rsidP="002D7CB6">
            <w:r>
              <w:t xml:space="preserve">Estate </w:t>
            </w:r>
            <w:r w:rsidR="00177A38">
              <w:t>agent</w:t>
            </w:r>
          </w:p>
        </w:tc>
      </w:tr>
      <w:tr w:rsidR="00561FE7" w:rsidRPr="00561FE7" w14:paraId="66831736" w14:textId="77777777" w:rsidTr="00136699">
        <w:trPr>
          <w:trHeight w:val="914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D14AD" w14:textId="77777777" w:rsidR="00561FE7" w:rsidRPr="00561FE7" w:rsidRDefault="00561FE7" w:rsidP="00561FE7">
            <w:r w:rsidRPr="00561FE7">
              <w:rPr>
                <w:i/>
                <w:iCs/>
                <w:lang w:val="en-GB"/>
              </w:rPr>
              <w:t>Flow of events</w:t>
            </w:r>
            <w:r>
              <w:rPr>
                <w:i/>
                <w:iCs/>
                <w:lang w:val="en-GB"/>
              </w:rPr>
              <w:t xml:space="preserve">: </w:t>
            </w:r>
            <w:r>
              <w:rPr>
                <w:i/>
                <w:iCs/>
                <w:lang w:val="en-GB"/>
              </w:rPr>
              <w:br/>
              <w:t>Normal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3F2A89" w14:textId="61307AB9" w:rsidR="00561FE7" w:rsidRDefault="00561FE7" w:rsidP="00561FE7">
            <w:pPr>
              <w:pStyle w:val="ListParagraph"/>
              <w:numPr>
                <w:ilvl w:val="0"/>
                <w:numId w:val="5"/>
              </w:numPr>
            </w:pPr>
            <w:r>
              <w:t xml:space="preserve"> </w:t>
            </w:r>
            <w:r w:rsidR="00177A38">
              <w:t xml:space="preserve">Agent </w:t>
            </w:r>
            <w:r w:rsidR="00800BB9">
              <w:t>accesses the app</w:t>
            </w:r>
          </w:p>
          <w:p w14:paraId="284F7CA6" w14:textId="6F090C49" w:rsidR="00561FE7" w:rsidRDefault="00561FE7" w:rsidP="00561FE7">
            <w:pPr>
              <w:pStyle w:val="ListParagraph"/>
              <w:numPr>
                <w:ilvl w:val="0"/>
                <w:numId w:val="5"/>
              </w:numPr>
            </w:pPr>
            <w:r>
              <w:t xml:space="preserve"> </w:t>
            </w:r>
            <w:r w:rsidR="00800BB9">
              <w:t>Asked to sign in using one of the authentication methods</w:t>
            </w:r>
          </w:p>
          <w:p w14:paraId="0093A969" w14:textId="77777777" w:rsidR="00561FE7" w:rsidRDefault="00561FE7" w:rsidP="00561FE7">
            <w:pPr>
              <w:pStyle w:val="ListParagraph"/>
              <w:numPr>
                <w:ilvl w:val="0"/>
                <w:numId w:val="5"/>
              </w:numPr>
            </w:pPr>
            <w:r>
              <w:t xml:space="preserve"> </w:t>
            </w:r>
            <w:r w:rsidR="00800BB9">
              <w:t>User selects an authentication method</w:t>
            </w:r>
          </w:p>
          <w:p w14:paraId="28B7AE3E" w14:textId="77777777" w:rsidR="00422605" w:rsidRDefault="00422605" w:rsidP="00561FE7">
            <w:pPr>
              <w:pStyle w:val="ListParagraph"/>
              <w:numPr>
                <w:ilvl w:val="0"/>
                <w:numId w:val="5"/>
              </w:numPr>
            </w:pPr>
            <w:r>
              <w:t>User inputs relevant data</w:t>
            </w:r>
          </w:p>
          <w:p w14:paraId="0C6DAC99" w14:textId="6C13ACAA" w:rsidR="00422605" w:rsidRPr="00561FE7" w:rsidRDefault="00422605" w:rsidP="00561FE7">
            <w:pPr>
              <w:pStyle w:val="ListParagraph"/>
              <w:numPr>
                <w:ilvl w:val="0"/>
                <w:numId w:val="5"/>
              </w:numPr>
            </w:pPr>
            <w:r>
              <w:t>User is logged in and able to access the application or website</w:t>
            </w:r>
          </w:p>
        </w:tc>
      </w:tr>
      <w:tr w:rsidR="00561FE7" w:rsidRPr="00561FE7" w14:paraId="6641A95A" w14:textId="77777777" w:rsidTr="00422605">
        <w:trPr>
          <w:trHeight w:val="1715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1E6435" w14:textId="77777777" w:rsidR="00561FE7" w:rsidRPr="00640BA1" w:rsidRDefault="00561FE7" w:rsidP="00561FE7">
            <w:pPr>
              <w:rPr>
                <w:i/>
              </w:rPr>
            </w:pPr>
            <w:r w:rsidRPr="00640BA1">
              <w:rPr>
                <w:i/>
              </w:rPr>
              <w:t xml:space="preserve">Flow of events: </w:t>
            </w:r>
            <w:r w:rsidRPr="00640BA1">
              <w:rPr>
                <w:i/>
              </w:rPr>
              <w:br/>
              <w:t>Alternative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EF72D2D" w14:textId="4BE75CF7" w:rsidR="00561FE7" w:rsidRPr="00561FE7" w:rsidRDefault="00800BB9" w:rsidP="00561FE7">
            <w:r>
              <w:t>Wrong user or password</w:t>
            </w:r>
          </w:p>
          <w:p w14:paraId="0C68F544" w14:textId="77777777" w:rsidR="00800BB9" w:rsidRPr="00561FE7" w:rsidRDefault="00800BB9" w:rsidP="00800BB9">
            <w:r w:rsidRPr="00561FE7">
              <w:t xml:space="preserve">1. </w:t>
            </w:r>
            <w:r>
              <w:t xml:space="preserve"> Ask user to reinput user and password.</w:t>
            </w:r>
          </w:p>
          <w:p w14:paraId="3195DDE9" w14:textId="77777777" w:rsidR="00800BB9" w:rsidRPr="00561FE7" w:rsidRDefault="00800BB9" w:rsidP="00800BB9">
            <w:r w:rsidRPr="00561FE7">
              <w:t>2.</w:t>
            </w:r>
            <w:r>
              <w:t xml:space="preserve"> </w:t>
            </w:r>
            <w:r w:rsidRPr="00561FE7">
              <w:t xml:space="preserve"> </w:t>
            </w:r>
            <w:r>
              <w:t>Check validation of user and password.</w:t>
            </w:r>
          </w:p>
          <w:p w14:paraId="5D6F13ED" w14:textId="49D3E5B3" w:rsidR="00800BB9" w:rsidRDefault="00800BB9" w:rsidP="00800BB9">
            <w:r w:rsidRPr="00561FE7">
              <w:t xml:space="preserve">3. </w:t>
            </w:r>
            <w:r>
              <w:t xml:space="preserve"> Log in successfully.</w:t>
            </w:r>
          </w:p>
          <w:p w14:paraId="611FEC40" w14:textId="4026F274" w:rsidR="00422605" w:rsidRPr="00561FE7" w:rsidRDefault="00422605" w:rsidP="00800BB9">
            <w:r>
              <w:t>4. user can access application or website</w:t>
            </w:r>
          </w:p>
          <w:p w14:paraId="1F453651" w14:textId="77777777" w:rsidR="00561FE7" w:rsidRPr="00561FE7" w:rsidRDefault="00561FE7" w:rsidP="00561FE7"/>
          <w:p w14:paraId="4DE506C6" w14:textId="095C549A" w:rsidR="00561FE7" w:rsidRPr="00561FE7" w:rsidRDefault="00561FE7" w:rsidP="002D7CB6">
            <w:r w:rsidRPr="00561FE7">
              <w:t xml:space="preserve"> </w:t>
            </w:r>
          </w:p>
        </w:tc>
      </w:tr>
      <w:tr w:rsidR="00800BB9" w:rsidRPr="00561FE7" w14:paraId="46D71A44" w14:textId="77777777" w:rsidTr="00136699">
        <w:trPr>
          <w:trHeight w:val="327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0AD038" w14:textId="77777777" w:rsidR="00800BB9" w:rsidRPr="00561FE7" w:rsidRDefault="00800BB9" w:rsidP="00800BB9">
            <w:r>
              <w:rPr>
                <w:i/>
                <w:iCs/>
                <w:lang w:val="en-GB"/>
              </w:rPr>
              <w:t>Pre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E2A4C0" w14:textId="1D25127B" w:rsidR="00800BB9" w:rsidRPr="00561FE7" w:rsidRDefault="00800BB9" w:rsidP="00800BB9">
            <w:r>
              <w:t xml:space="preserve">Customer is not already signed in. </w:t>
            </w:r>
          </w:p>
        </w:tc>
      </w:tr>
      <w:tr w:rsidR="00800BB9" w:rsidRPr="00561FE7" w14:paraId="7D71991D" w14:textId="77777777" w:rsidTr="00136699">
        <w:trPr>
          <w:trHeight w:val="34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1772E0" w14:textId="77777777" w:rsidR="00800BB9" w:rsidRPr="00561FE7" w:rsidRDefault="00800BB9" w:rsidP="00800BB9">
            <w:r>
              <w:rPr>
                <w:i/>
                <w:iCs/>
                <w:lang w:val="en-GB"/>
              </w:rPr>
              <w:t>Post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9EE2DA" w14:textId="436BCBB6" w:rsidR="00800BB9" w:rsidRPr="00561FE7" w:rsidRDefault="00800BB9" w:rsidP="00800BB9">
            <w:r>
              <w:t>User is signed in successfully.</w:t>
            </w:r>
          </w:p>
        </w:tc>
      </w:tr>
    </w:tbl>
    <w:p w14:paraId="4208D6ED" w14:textId="682A1843" w:rsidR="00800BB9" w:rsidRDefault="00800BB9">
      <w:pPr>
        <w:rPr>
          <w:lang w:val="en-GB"/>
        </w:rPr>
      </w:pPr>
    </w:p>
    <w:tbl>
      <w:tblPr>
        <w:tblW w:w="8221" w:type="dxa"/>
        <w:tblInd w:w="4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26"/>
        <w:gridCol w:w="6095"/>
      </w:tblGrid>
      <w:tr w:rsidR="00800BB9" w:rsidRPr="00561FE7" w14:paraId="4D29748E" w14:textId="77777777" w:rsidTr="000D1691">
        <w:trPr>
          <w:trHeight w:val="37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1A67AC" w14:textId="77777777" w:rsidR="00800BB9" w:rsidRPr="00561FE7" w:rsidRDefault="00800BB9" w:rsidP="000D1691">
            <w:r w:rsidRPr="00561FE7">
              <w:rPr>
                <w:i/>
                <w:iCs/>
                <w:lang w:val="en-GB"/>
              </w:rPr>
              <w:t>Use case name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07ED5A" w14:textId="1F875002" w:rsidR="00800BB9" w:rsidRPr="00561FE7" w:rsidRDefault="00800BB9" w:rsidP="000D1691">
            <w:r>
              <w:t>View customers</w:t>
            </w:r>
          </w:p>
        </w:tc>
      </w:tr>
      <w:tr w:rsidR="00800BB9" w:rsidRPr="00561FE7" w14:paraId="6E036EDC" w14:textId="77777777" w:rsidTr="000D1691">
        <w:trPr>
          <w:trHeight w:val="341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6943C7" w14:textId="77777777" w:rsidR="00800BB9" w:rsidRPr="00561FE7" w:rsidRDefault="00800BB9" w:rsidP="000D1691">
            <w:r w:rsidRPr="00561FE7">
              <w:rPr>
                <w:i/>
                <w:iCs/>
                <w:lang w:val="en-GB"/>
              </w:rPr>
              <w:t>Participating actors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59FB1D" w14:textId="2EF106CD" w:rsidR="00800BB9" w:rsidRPr="00561FE7" w:rsidRDefault="00800BB9" w:rsidP="000D1691">
            <w:r>
              <w:t>Estate agent</w:t>
            </w:r>
          </w:p>
        </w:tc>
      </w:tr>
      <w:tr w:rsidR="00800BB9" w:rsidRPr="00561FE7" w14:paraId="2FBF4672" w14:textId="77777777" w:rsidTr="000D1691">
        <w:trPr>
          <w:trHeight w:val="914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C0DA45" w14:textId="77777777" w:rsidR="00800BB9" w:rsidRPr="00561FE7" w:rsidRDefault="00800BB9" w:rsidP="000D1691">
            <w:r w:rsidRPr="00561FE7">
              <w:rPr>
                <w:i/>
                <w:iCs/>
                <w:lang w:val="en-GB"/>
              </w:rPr>
              <w:t>Flow of events</w:t>
            </w:r>
            <w:r>
              <w:rPr>
                <w:i/>
                <w:iCs/>
                <w:lang w:val="en-GB"/>
              </w:rPr>
              <w:t xml:space="preserve">: </w:t>
            </w:r>
            <w:r>
              <w:rPr>
                <w:i/>
                <w:iCs/>
                <w:lang w:val="en-GB"/>
              </w:rPr>
              <w:br/>
              <w:t>Normal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A5657D" w14:textId="749C664E" w:rsidR="00800BB9" w:rsidRDefault="00800BB9" w:rsidP="00800BB9">
            <w:pPr>
              <w:pStyle w:val="ListParagraph"/>
              <w:numPr>
                <w:ilvl w:val="0"/>
                <w:numId w:val="7"/>
              </w:numPr>
            </w:pPr>
            <w:r>
              <w:t xml:space="preserve">User </w:t>
            </w:r>
            <w:r w:rsidR="00422605">
              <w:t>clicks customers button</w:t>
            </w:r>
          </w:p>
          <w:p w14:paraId="2EE8B046" w14:textId="11258BD4" w:rsidR="00422605" w:rsidRPr="00561FE7" w:rsidRDefault="00422605" w:rsidP="00800BB9">
            <w:pPr>
              <w:pStyle w:val="ListParagraph"/>
              <w:numPr>
                <w:ilvl w:val="0"/>
                <w:numId w:val="7"/>
              </w:numPr>
            </w:pPr>
            <w:r>
              <w:t>List of customers is displayed</w:t>
            </w:r>
          </w:p>
        </w:tc>
      </w:tr>
      <w:tr w:rsidR="00800BB9" w:rsidRPr="00561FE7" w14:paraId="6F77EF1D" w14:textId="77777777" w:rsidTr="00422605">
        <w:trPr>
          <w:trHeight w:val="1359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FE5529" w14:textId="77777777" w:rsidR="00800BB9" w:rsidRPr="00640BA1" w:rsidRDefault="00800BB9" w:rsidP="000D1691">
            <w:pPr>
              <w:rPr>
                <w:i/>
              </w:rPr>
            </w:pPr>
            <w:r w:rsidRPr="00640BA1">
              <w:rPr>
                <w:i/>
              </w:rPr>
              <w:t xml:space="preserve">Flow of events: </w:t>
            </w:r>
            <w:r w:rsidRPr="00640BA1">
              <w:rPr>
                <w:i/>
              </w:rPr>
              <w:br/>
              <w:t>Alternative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D5DAD9" w14:textId="5A820B74" w:rsidR="00800BB9" w:rsidRDefault="00422605" w:rsidP="000D1691">
            <w:r>
              <w:t xml:space="preserve">Customers are </w:t>
            </w:r>
            <w:r w:rsidR="00800BB9">
              <w:t>not there because user is not logged in</w:t>
            </w:r>
          </w:p>
          <w:p w14:paraId="3B61FBDC" w14:textId="77777777" w:rsidR="00800BB9" w:rsidRDefault="00800BB9" w:rsidP="00800BB9">
            <w:pPr>
              <w:pStyle w:val="ListParagraph"/>
              <w:numPr>
                <w:ilvl w:val="0"/>
                <w:numId w:val="8"/>
              </w:numPr>
            </w:pPr>
            <w:r>
              <w:t>User is asked to log in</w:t>
            </w:r>
          </w:p>
          <w:p w14:paraId="6F97AA1E" w14:textId="77777777" w:rsidR="00800BB9" w:rsidRDefault="00800BB9" w:rsidP="00800BB9">
            <w:pPr>
              <w:pStyle w:val="ListParagraph"/>
              <w:numPr>
                <w:ilvl w:val="0"/>
                <w:numId w:val="8"/>
              </w:numPr>
            </w:pPr>
            <w:r>
              <w:t>User logs in</w:t>
            </w:r>
          </w:p>
          <w:p w14:paraId="4172E2E9" w14:textId="695902A9" w:rsidR="00800BB9" w:rsidRPr="00561FE7" w:rsidRDefault="00800BB9" w:rsidP="00800BB9">
            <w:pPr>
              <w:pStyle w:val="ListParagraph"/>
              <w:numPr>
                <w:ilvl w:val="0"/>
                <w:numId w:val="8"/>
              </w:numPr>
            </w:pPr>
            <w:r>
              <w:t>Redirected to Customer page</w:t>
            </w:r>
          </w:p>
        </w:tc>
      </w:tr>
      <w:tr w:rsidR="00800BB9" w:rsidRPr="00561FE7" w14:paraId="35B7010A" w14:textId="77777777" w:rsidTr="000D1691">
        <w:trPr>
          <w:trHeight w:val="327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1D3002" w14:textId="77777777" w:rsidR="00800BB9" w:rsidRPr="00561FE7" w:rsidRDefault="00800BB9" w:rsidP="000D1691">
            <w:r>
              <w:rPr>
                <w:i/>
                <w:iCs/>
                <w:lang w:val="en-GB"/>
              </w:rPr>
              <w:t>Pre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C79BF5" w14:textId="08F6C474" w:rsidR="00800BB9" w:rsidRPr="00561FE7" w:rsidRDefault="00800BB9" w:rsidP="000D1691">
            <w:r>
              <w:t>User is logged in</w:t>
            </w:r>
          </w:p>
        </w:tc>
      </w:tr>
      <w:tr w:rsidR="00800BB9" w:rsidRPr="00800BB9" w14:paraId="15B724A6" w14:textId="77777777" w:rsidTr="000D1691">
        <w:trPr>
          <w:trHeight w:val="34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AF99D9" w14:textId="77777777" w:rsidR="00800BB9" w:rsidRPr="00561FE7" w:rsidRDefault="00800BB9" w:rsidP="000D1691">
            <w:r>
              <w:rPr>
                <w:i/>
                <w:iCs/>
                <w:lang w:val="en-GB"/>
              </w:rPr>
              <w:t>Post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AE0309" w14:textId="6C287D37" w:rsidR="00800BB9" w:rsidRPr="00800BB9" w:rsidRDefault="00800BB9" w:rsidP="000D1691">
            <w:pPr>
              <w:rPr>
                <w:lang w:val="en-GB"/>
              </w:rPr>
            </w:pPr>
            <w:r w:rsidRPr="00800BB9">
              <w:rPr>
                <w:lang w:val="en-GB"/>
              </w:rPr>
              <w:t>User sees list of c</w:t>
            </w:r>
            <w:r>
              <w:rPr>
                <w:lang w:val="en-GB"/>
              </w:rPr>
              <w:t>ustomers</w:t>
            </w:r>
          </w:p>
        </w:tc>
      </w:tr>
    </w:tbl>
    <w:p w14:paraId="31F1BE33" w14:textId="326BF018" w:rsidR="00800BB9" w:rsidRDefault="00800BB9">
      <w:pPr>
        <w:rPr>
          <w:lang w:val="en-GB"/>
        </w:rPr>
      </w:pPr>
    </w:p>
    <w:p w14:paraId="71E69777" w14:textId="364DACC3" w:rsidR="006E3AF3" w:rsidRDefault="006E3AF3">
      <w:pPr>
        <w:rPr>
          <w:lang w:val="en-GB"/>
        </w:rPr>
      </w:pPr>
    </w:p>
    <w:tbl>
      <w:tblPr>
        <w:tblW w:w="8221" w:type="dxa"/>
        <w:tblInd w:w="4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26"/>
        <w:gridCol w:w="6095"/>
      </w:tblGrid>
      <w:tr w:rsidR="006E3AF3" w:rsidRPr="00561FE7" w14:paraId="26ED69A5" w14:textId="77777777" w:rsidTr="000D1691">
        <w:trPr>
          <w:trHeight w:val="37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728221" w14:textId="77777777" w:rsidR="006E3AF3" w:rsidRPr="00561FE7" w:rsidRDefault="006E3AF3" w:rsidP="000D1691">
            <w:r w:rsidRPr="00561FE7">
              <w:rPr>
                <w:i/>
                <w:iCs/>
                <w:lang w:val="en-GB"/>
              </w:rPr>
              <w:lastRenderedPageBreak/>
              <w:t>Use case name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F6DF9C" w14:textId="5D8383AA" w:rsidR="006E3AF3" w:rsidRPr="00561FE7" w:rsidRDefault="006E3AF3" w:rsidP="000D1691">
            <w:r>
              <w:t xml:space="preserve">View properties </w:t>
            </w:r>
          </w:p>
        </w:tc>
      </w:tr>
      <w:tr w:rsidR="006E3AF3" w:rsidRPr="00561FE7" w14:paraId="5E6B4EBD" w14:textId="77777777" w:rsidTr="000D1691">
        <w:trPr>
          <w:trHeight w:val="341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AB016" w14:textId="77777777" w:rsidR="006E3AF3" w:rsidRPr="00561FE7" w:rsidRDefault="006E3AF3" w:rsidP="000D1691">
            <w:r w:rsidRPr="00561FE7">
              <w:rPr>
                <w:i/>
                <w:iCs/>
                <w:lang w:val="en-GB"/>
              </w:rPr>
              <w:t>Participating actors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423155" w14:textId="6949DEF1" w:rsidR="006E3AF3" w:rsidRPr="00561FE7" w:rsidRDefault="006E3AF3" w:rsidP="000D1691">
            <w:r>
              <w:t>Estate agent</w:t>
            </w:r>
          </w:p>
        </w:tc>
      </w:tr>
      <w:tr w:rsidR="006E3AF3" w:rsidRPr="00561FE7" w14:paraId="7339388B" w14:textId="77777777" w:rsidTr="000D1691">
        <w:trPr>
          <w:trHeight w:val="914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B87FBA" w14:textId="77777777" w:rsidR="006E3AF3" w:rsidRPr="00561FE7" w:rsidRDefault="006E3AF3" w:rsidP="000D1691">
            <w:r w:rsidRPr="00561FE7">
              <w:rPr>
                <w:i/>
                <w:iCs/>
                <w:lang w:val="en-GB"/>
              </w:rPr>
              <w:t>Flow of events</w:t>
            </w:r>
            <w:r>
              <w:rPr>
                <w:i/>
                <w:iCs/>
                <w:lang w:val="en-GB"/>
              </w:rPr>
              <w:t xml:space="preserve">: </w:t>
            </w:r>
            <w:r>
              <w:rPr>
                <w:i/>
                <w:iCs/>
                <w:lang w:val="en-GB"/>
              </w:rPr>
              <w:br/>
              <w:t>Normal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C60E8E" w14:textId="77777777" w:rsidR="006E3AF3" w:rsidRDefault="006E3AF3" w:rsidP="006E3AF3">
            <w:pPr>
              <w:pStyle w:val="ListParagraph"/>
              <w:numPr>
                <w:ilvl w:val="0"/>
                <w:numId w:val="9"/>
              </w:numPr>
            </w:pPr>
            <w:r>
              <w:t xml:space="preserve">User selects </w:t>
            </w:r>
            <w:r w:rsidR="00422605">
              <w:t>properties page</w:t>
            </w:r>
          </w:p>
          <w:p w14:paraId="3E343099" w14:textId="0B5902AA" w:rsidR="00422605" w:rsidRPr="00561FE7" w:rsidRDefault="007C23AE" w:rsidP="006E3AF3">
            <w:pPr>
              <w:pStyle w:val="ListParagraph"/>
              <w:numPr>
                <w:ilvl w:val="0"/>
                <w:numId w:val="9"/>
              </w:numPr>
            </w:pPr>
            <w:r>
              <w:t>List of properties is displayed</w:t>
            </w:r>
          </w:p>
        </w:tc>
      </w:tr>
      <w:tr w:rsidR="006E3AF3" w:rsidRPr="00561FE7" w14:paraId="3BE310E5" w14:textId="77777777" w:rsidTr="007C23AE">
        <w:trPr>
          <w:trHeight w:val="1642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3B19F7" w14:textId="77777777" w:rsidR="006E3AF3" w:rsidRPr="00640BA1" w:rsidRDefault="006E3AF3" w:rsidP="000D1691">
            <w:pPr>
              <w:rPr>
                <w:i/>
              </w:rPr>
            </w:pPr>
            <w:r w:rsidRPr="00640BA1">
              <w:rPr>
                <w:i/>
              </w:rPr>
              <w:t xml:space="preserve">Flow of events: </w:t>
            </w:r>
            <w:r w:rsidRPr="00640BA1">
              <w:rPr>
                <w:i/>
              </w:rPr>
              <w:br/>
              <w:t>Alternative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9CF5D3" w14:textId="11789264" w:rsidR="006E3AF3" w:rsidRDefault="006E3AF3" w:rsidP="006E3AF3">
            <w:r w:rsidRPr="00561FE7">
              <w:t xml:space="preserve"> </w:t>
            </w:r>
            <w:r w:rsidR="007C23AE">
              <w:t>Properties are</w:t>
            </w:r>
            <w:r>
              <w:t xml:space="preserve"> not there because user is not logged in</w:t>
            </w:r>
          </w:p>
          <w:p w14:paraId="318F86FB" w14:textId="77777777" w:rsidR="006E3AF3" w:rsidRDefault="006E3AF3" w:rsidP="006E3AF3">
            <w:pPr>
              <w:pStyle w:val="ListParagraph"/>
              <w:numPr>
                <w:ilvl w:val="0"/>
                <w:numId w:val="10"/>
              </w:numPr>
            </w:pPr>
            <w:r>
              <w:t>User is asked to log in</w:t>
            </w:r>
          </w:p>
          <w:p w14:paraId="6A3A112A" w14:textId="4A7A4794" w:rsidR="006E3AF3" w:rsidRDefault="006E3AF3" w:rsidP="006E3AF3">
            <w:pPr>
              <w:pStyle w:val="ListParagraph"/>
              <w:numPr>
                <w:ilvl w:val="0"/>
                <w:numId w:val="10"/>
              </w:numPr>
            </w:pPr>
            <w:r>
              <w:t>User logs in</w:t>
            </w:r>
          </w:p>
          <w:p w14:paraId="5018D500" w14:textId="24668D5E" w:rsidR="007C23AE" w:rsidRDefault="007C23AE" w:rsidP="006E3AF3">
            <w:pPr>
              <w:pStyle w:val="ListParagraph"/>
              <w:numPr>
                <w:ilvl w:val="0"/>
                <w:numId w:val="10"/>
              </w:numPr>
            </w:pPr>
            <w:r>
              <w:t>Redirected to Properties page</w:t>
            </w:r>
          </w:p>
          <w:p w14:paraId="2FFA9997" w14:textId="1772A667" w:rsidR="006E3AF3" w:rsidRPr="00561FE7" w:rsidRDefault="007C23AE" w:rsidP="006E3AF3">
            <w:r>
              <w:t xml:space="preserve"> </w:t>
            </w:r>
          </w:p>
        </w:tc>
      </w:tr>
      <w:tr w:rsidR="006E3AF3" w:rsidRPr="00561FE7" w14:paraId="625A9D52" w14:textId="77777777" w:rsidTr="000D1691">
        <w:trPr>
          <w:trHeight w:val="327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0BEF45" w14:textId="77777777" w:rsidR="006E3AF3" w:rsidRPr="00561FE7" w:rsidRDefault="006E3AF3" w:rsidP="000D1691">
            <w:r>
              <w:rPr>
                <w:i/>
                <w:iCs/>
                <w:lang w:val="en-GB"/>
              </w:rPr>
              <w:t>Pre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E6E7E3" w14:textId="3CCEA0DB" w:rsidR="006E3AF3" w:rsidRPr="00561FE7" w:rsidRDefault="006E3AF3" w:rsidP="000D1691">
            <w:r>
              <w:t>User is logged in</w:t>
            </w:r>
          </w:p>
        </w:tc>
      </w:tr>
      <w:tr w:rsidR="006E3AF3" w:rsidRPr="00561FE7" w14:paraId="3286331A" w14:textId="77777777" w:rsidTr="000D1691">
        <w:trPr>
          <w:trHeight w:val="34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5232EC" w14:textId="77777777" w:rsidR="006E3AF3" w:rsidRPr="00561FE7" w:rsidRDefault="006E3AF3" w:rsidP="000D1691">
            <w:r>
              <w:rPr>
                <w:i/>
                <w:iCs/>
                <w:lang w:val="en-GB"/>
              </w:rPr>
              <w:t>Post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78634B" w14:textId="2FD6A2DF" w:rsidR="006E3AF3" w:rsidRPr="00561FE7" w:rsidRDefault="006E3AF3" w:rsidP="000D1691">
            <w:r>
              <w:t>User can see list of properties</w:t>
            </w:r>
          </w:p>
        </w:tc>
      </w:tr>
    </w:tbl>
    <w:p w14:paraId="5CE98A7B" w14:textId="583304D9" w:rsidR="006E3AF3" w:rsidRDefault="006E3AF3"/>
    <w:p w14:paraId="384DEFBE" w14:textId="20F32FFB" w:rsidR="006E3AF3" w:rsidRDefault="006E3AF3"/>
    <w:tbl>
      <w:tblPr>
        <w:tblW w:w="8221" w:type="dxa"/>
        <w:tblInd w:w="4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26"/>
        <w:gridCol w:w="6095"/>
      </w:tblGrid>
      <w:tr w:rsidR="006E3AF3" w:rsidRPr="00561FE7" w14:paraId="2B834675" w14:textId="77777777" w:rsidTr="000D1691">
        <w:trPr>
          <w:trHeight w:val="37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A24FAA" w14:textId="77777777" w:rsidR="006E3AF3" w:rsidRPr="00561FE7" w:rsidRDefault="006E3AF3" w:rsidP="000D1691">
            <w:r w:rsidRPr="00561FE7">
              <w:rPr>
                <w:i/>
                <w:iCs/>
                <w:lang w:val="en-GB"/>
              </w:rPr>
              <w:t>Use case name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D71D13" w14:textId="69A6664D" w:rsidR="006E3AF3" w:rsidRPr="00561FE7" w:rsidRDefault="006E3AF3" w:rsidP="000D1691">
            <w:r>
              <w:t xml:space="preserve">Create new customer </w:t>
            </w:r>
          </w:p>
        </w:tc>
      </w:tr>
      <w:tr w:rsidR="006E3AF3" w:rsidRPr="00561FE7" w14:paraId="33A4A34F" w14:textId="77777777" w:rsidTr="000D1691">
        <w:trPr>
          <w:trHeight w:val="341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32C733" w14:textId="77777777" w:rsidR="006E3AF3" w:rsidRPr="00561FE7" w:rsidRDefault="006E3AF3" w:rsidP="000D1691">
            <w:r w:rsidRPr="00561FE7">
              <w:rPr>
                <w:i/>
                <w:iCs/>
                <w:lang w:val="en-GB"/>
              </w:rPr>
              <w:t>Participating actors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10E16B" w14:textId="77777777" w:rsidR="006E3AF3" w:rsidRPr="00561FE7" w:rsidRDefault="006E3AF3" w:rsidP="000D1691">
            <w:r>
              <w:t>Estate agent</w:t>
            </w:r>
          </w:p>
        </w:tc>
      </w:tr>
      <w:tr w:rsidR="006E3AF3" w:rsidRPr="00561FE7" w14:paraId="3E7B93E3" w14:textId="77777777" w:rsidTr="000D1691">
        <w:trPr>
          <w:trHeight w:val="914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19D495" w14:textId="77777777" w:rsidR="006E3AF3" w:rsidRPr="00561FE7" w:rsidRDefault="006E3AF3" w:rsidP="000D1691">
            <w:r w:rsidRPr="00561FE7">
              <w:rPr>
                <w:i/>
                <w:iCs/>
                <w:lang w:val="en-GB"/>
              </w:rPr>
              <w:t>Flow of events</w:t>
            </w:r>
            <w:r>
              <w:rPr>
                <w:i/>
                <w:iCs/>
                <w:lang w:val="en-GB"/>
              </w:rPr>
              <w:t xml:space="preserve">: </w:t>
            </w:r>
            <w:r>
              <w:rPr>
                <w:i/>
                <w:iCs/>
                <w:lang w:val="en-GB"/>
              </w:rPr>
              <w:br/>
              <w:t>Normal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CAAD4A" w14:textId="6BEAAB48" w:rsidR="006E3AF3" w:rsidRDefault="006E3AF3" w:rsidP="006E3AF3">
            <w:pPr>
              <w:pStyle w:val="ListParagraph"/>
              <w:numPr>
                <w:ilvl w:val="0"/>
                <w:numId w:val="13"/>
              </w:numPr>
            </w:pPr>
            <w:r>
              <w:t>User selects</w:t>
            </w:r>
            <w:r w:rsidR="007C23AE">
              <w:t xml:space="preserve"> to</w:t>
            </w:r>
            <w:r>
              <w:t xml:space="preserve"> ‘View Customers’</w:t>
            </w:r>
          </w:p>
          <w:p w14:paraId="548233A4" w14:textId="77777777" w:rsidR="006E3AF3" w:rsidRDefault="006E3AF3" w:rsidP="006E3AF3">
            <w:pPr>
              <w:pStyle w:val="ListParagraph"/>
              <w:numPr>
                <w:ilvl w:val="0"/>
                <w:numId w:val="13"/>
              </w:numPr>
            </w:pPr>
            <w:r>
              <w:t xml:space="preserve">User selects ‘Create new customer’ </w:t>
            </w:r>
          </w:p>
          <w:p w14:paraId="23F3A176" w14:textId="77777777" w:rsidR="006E3AF3" w:rsidRDefault="006E3AF3" w:rsidP="006E3AF3">
            <w:pPr>
              <w:pStyle w:val="ListParagraph"/>
              <w:numPr>
                <w:ilvl w:val="0"/>
                <w:numId w:val="13"/>
              </w:numPr>
            </w:pPr>
            <w:r>
              <w:t>Enter details</w:t>
            </w:r>
          </w:p>
          <w:p w14:paraId="4FFD2B86" w14:textId="5D4AD5E0" w:rsidR="006E3AF3" w:rsidRPr="00561FE7" w:rsidRDefault="006E3AF3" w:rsidP="006E3AF3">
            <w:pPr>
              <w:pStyle w:val="ListParagraph"/>
              <w:numPr>
                <w:ilvl w:val="0"/>
                <w:numId w:val="13"/>
              </w:numPr>
            </w:pPr>
            <w:r>
              <w:t>Press ‘Create</w:t>
            </w:r>
          </w:p>
        </w:tc>
      </w:tr>
      <w:tr w:rsidR="006E3AF3" w:rsidRPr="00561FE7" w14:paraId="4C8593A5" w14:textId="77777777" w:rsidTr="000D1691">
        <w:trPr>
          <w:trHeight w:val="2633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E54DFF" w14:textId="77777777" w:rsidR="006E3AF3" w:rsidRPr="00640BA1" w:rsidRDefault="006E3AF3" w:rsidP="000D1691">
            <w:pPr>
              <w:rPr>
                <w:i/>
              </w:rPr>
            </w:pPr>
            <w:r w:rsidRPr="00640BA1">
              <w:rPr>
                <w:i/>
              </w:rPr>
              <w:t xml:space="preserve">Flow of events: </w:t>
            </w:r>
            <w:r w:rsidRPr="00640BA1">
              <w:rPr>
                <w:i/>
              </w:rPr>
              <w:br/>
              <w:t>Alternative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1C8870" w14:textId="1CFB975F" w:rsidR="006E3AF3" w:rsidRPr="00561FE7" w:rsidRDefault="006E3AF3" w:rsidP="006E3AF3"/>
          <w:p w14:paraId="7F172E14" w14:textId="45C0095A" w:rsidR="006E3AF3" w:rsidRPr="00561FE7" w:rsidRDefault="006E3AF3" w:rsidP="006E3AF3">
            <w:r>
              <w:t>‘Create new customer’ button is not there because user is not logged in</w:t>
            </w:r>
          </w:p>
          <w:p w14:paraId="374FB11F" w14:textId="77777777" w:rsidR="006E3AF3" w:rsidRDefault="006E3AF3" w:rsidP="006E3AF3">
            <w:r w:rsidRPr="00561FE7">
              <w:t xml:space="preserve"> </w:t>
            </w:r>
          </w:p>
          <w:p w14:paraId="074AD5D8" w14:textId="77777777" w:rsidR="006E3AF3" w:rsidRDefault="006E3AF3" w:rsidP="006E3AF3">
            <w:pPr>
              <w:pStyle w:val="ListParagraph"/>
              <w:numPr>
                <w:ilvl w:val="0"/>
                <w:numId w:val="15"/>
              </w:numPr>
            </w:pPr>
            <w:r>
              <w:t>User is asked to log in</w:t>
            </w:r>
          </w:p>
          <w:p w14:paraId="5CFA824E" w14:textId="77777777" w:rsidR="006E3AF3" w:rsidRDefault="006E3AF3" w:rsidP="006E3AF3">
            <w:pPr>
              <w:pStyle w:val="ListParagraph"/>
              <w:numPr>
                <w:ilvl w:val="0"/>
                <w:numId w:val="15"/>
              </w:numPr>
            </w:pPr>
            <w:r>
              <w:t>User logs in</w:t>
            </w:r>
          </w:p>
          <w:p w14:paraId="5B3B6A8A" w14:textId="77777777" w:rsidR="006E3AF3" w:rsidRDefault="006E3AF3" w:rsidP="006E3AF3">
            <w:pPr>
              <w:pStyle w:val="ListParagraph"/>
              <w:numPr>
                <w:ilvl w:val="0"/>
                <w:numId w:val="15"/>
              </w:numPr>
            </w:pPr>
            <w:r>
              <w:t>Redirected to Customers page</w:t>
            </w:r>
          </w:p>
          <w:p w14:paraId="16761EBA" w14:textId="1FFF7F71" w:rsidR="006E3AF3" w:rsidRPr="00561FE7" w:rsidRDefault="006E3AF3" w:rsidP="006E3AF3">
            <w:pPr>
              <w:pStyle w:val="ListParagraph"/>
              <w:numPr>
                <w:ilvl w:val="0"/>
                <w:numId w:val="15"/>
              </w:numPr>
            </w:pPr>
            <w:r>
              <w:t>Select Create new customer</w:t>
            </w:r>
          </w:p>
        </w:tc>
      </w:tr>
      <w:tr w:rsidR="006E3AF3" w:rsidRPr="00561FE7" w14:paraId="031130D2" w14:textId="77777777" w:rsidTr="000D1691">
        <w:trPr>
          <w:trHeight w:val="327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7E051F" w14:textId="77777777" w:rsidR="006E3AF3" w:rsidRPr="00561FE7" w:rsidRDefault="006E3AF3" w:rsidP="000D1691">
            <w:r>
              <w:rPr>
                <w:i/>
                <w:iCs/>
                <w:lang w:val="en-GB"/>
              </w:rPr>
              <w:t>Pre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974A7B" w14:textId="0D1AA784" w:rsidR="006E3AF3" w:rsidRPr="00561FE7" w:rsidRDefault="006E3AF3" w:rsidP="000D1691">
            <w:r>
              <w:t xml:space="preserve">User is logged in </w:t>
            </w:r>
          </w:p>
        </w:tc>
      </w:tr>
      <w:tr w:rsidR="006E3AF3" w:rsidRPr="00561FE7" w14:paraId="267E9225" w14:textId="77777777" w:rsidTr="000D1691">
        <w:trPr>
          <w:trHeight w:val="34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8A9D90" w14:textId="77777777" w:rsidR="006E3AF3" w:rsidRPr="00561FE7" w:rsidRDefault="006E3AF3" w:rsidP="000D1691">
            <w:r>
              <w:rPr>
                <w:i/>
                <w:iCs/>
                <w:lang w:val="en-GB"/>
              </w:rPr>
              <w:t>Post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CB7CC5" w14:textId="76CC45D9" w:rsidR="006E3AF3" w:rsidRPr="00561FE7" w:rsidRDefault="006E3AF3" w:rsidP="000D1691">
            <w:r>
              <w:t>Customer is added to list of customers</w:t>
            </w:r>
          </w:p>
        </w:tc>
      </w:tr>
    </w:tbl>
    <w:p w14:paraId="2C846F80" w14:textId="15A09B5B" w:rsidR="006E3AF3" w:rsidRDefault="006E3AF3" w:rsidP="006E3AF3"/>
    <w:p w14:paraId="4D74BFE9" w14:textId="24B9D594" w:rsidR="006E3AF3" w:rsidRDefault="006E3AF3" w:rsidP="006E3AF3"/>
    <w:p w14:paraId="08436250" w14:textId="1C1F5ED9" w:rsidR="007C23AE" w:rsidRDefault="007C23AE" w:rsidP="006E3AF3"/>
    <w:p w14:paraId="7A865EC1" w14:textId="0FEE0D99" w:rsidR="007C23AE" w:rsidRDefault="007C23AE" w:rsidP="006E3AF3"/>
    <w:p w14:paraId="3A8C673F" w14:textId="77777777" w:rsidR="007C23AE" w:rsidRDefault="007C23AE" w:rsidP="006E3AF3"/>
    <w:tbl>
      <w:tblPr>
        <w:tblW w:w="8221" w:type="dxa"/>
        <w:tblInd w:w="4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26"/>
        <w:gridCol w:w="6095"/>
      </w:tblGrid>
      <w:tr w:rsidR="006E3AF3" w:rsidRPr="00561FE7" w14:paraId="2021887A" w14:textId="77777777" w:rsidTr="000D1691">
        <w:trPr>
          <w:trHeight w:val="37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C2042A" w14:textId="77777777" w:rsidR="006E3AF3" w:rsidRPr="00561FE7" w:rsidRDefault="006E3AF3" w:rsidP="000D1691">
            <w:r w:rsidRPr="00561FE7">
              <w:rPr>
                <w:i/>
                <w:iCs/>
                <w:lang w:val="en-GB"/>
              </w:rPr>
              <w:lastRenderedPageBreak/>
              <w:t>Use case name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26BCB1" w14:textId="4D229CE9" w:rsidR="006E3AF3" w:rsidRPr="00561FE7" w:rsidRDefault="006E3AF3" w:rsidP="000D1691">
            <w:r>
              <w:t xml:space="preserve">Create new property </w:t>
            </w:r>
          </w:p>
        </w:tc>
      </w:tr>
      <w:tr w:rsidR="006E3AF3" w:rsidRPr="00561FE7" w14:paraId="351897CA" w14:textId="77777777" w:rsidTr="000D1691">
        <w:trPr>
          <w:trHeight w:val="341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7D704F" w14:textId="77777777" w:rsidR="006E3AF3" w:rsidRPr="00561FE7" w:rsidRDefault="006E3AF3" w:rsidP="000D1691">
            <w:r w:rsidRPr="00561FE7">
              <w:rPr>
                <w:i/>
                <w:iCs/>
                <w:lang w:val="en-GB"/>
              </w:rPr>
              <w:t>Participating actors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4A6530" w14:textId="77777777" w:rsidR="006E3AF3" w:rsidRPr="00561FE7" w:rsidRDefault="006E3AF3" w:rsidP="000D1691">
            <w:r>
              <w:t>Estate agent</w:t>
            </w:r>
          </w:p>
        </w:tc>
      </w:tr>
      <w:tr w:rsidR="006E3AF3" w:rsidRPr="00561FE7" w14:paraId="34A08FF6" w14:textId="77777777" w:rsidTr="000D1691">
        <w:trPr>
          <w:trHeight w:val="914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83E073" w14:textId="77777777" w:rsidR="006E3AF3" w:rsidRPr="00561FE7" w:rsidRDefault="006E3AF3" w:rsidP="000D1691">
            <w:r w:rsidRPr="00561FE7">
              <w:rPr>
                <w:i/>
                <w:iCs/>
                <w:lang w:val="en-GB"/>
              </w:rPr>
              <w:t>Flow of events</w:t>
            </w:r>
            <w:r>
              <w:rPr>
                <w:i/>
                <w:iCs/>
                <w:lang w:val="en-GB"/>
              </w:rPr>
              <w:t xml:space="preserve">: </w:t>
            </w:r>
            <w:r>
              <w:rPr>
                <w:i/>
                <w:iCs/>
                <w:lang w:val="en-GB"/>
              </w:rPr>
              <w:br/>
              <w:t>Normal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465ADE" w14:textId="7F822F31" w:rsidR="006E3AF3" w:rsidRDefault="006E3AF3" w:rsidP="006E3AF3">
            <w:pPr>
              <w:pStyle w:val="ListParagraph"/>
              <w:numPr>
                <w:ilvl w:val="0"/>
                <w:numId w:val="17"/>
              </w:numPr>
            </w:pPr>
            <w:r>
              <w:t>User selects ‘View Properties</w:t>
            </w:r>
            <w:r w:rsidR="00422605">
              <w:t>’</w:t>
            </w:r>
          </w:p>
          <w:p w14:paraId="6F18CE3D" w14:textId="4467CCA1" w:rsidR="006E3AF3" w:rsidRDefault="006E3AF3" w:rsidP="006E3AF3">
            <w:pPr>
              <w:pStyle w:val="ListParagraph"/>
              <w:numPr>
                <w:ilvl w:val="0"/>
                <w:numId w:val="17"/>
              </w:numPr>
            </w:pPr>
            <w:r>
              <w:t xml:space="preserve">User selects ‘Create new property’ </w:t>
            </w:r>
          </w:p>
          <w:p w14:paraId="25ACE0F7" w14:textId="77777777" w:rsidR="006E3AF3" w:rsidRDefault="006E3AF3" w:rsidP="006E3AF3">
            <w:pPr>
              <w:pStyle w:val="ListParagraph"/>
              <w:numPr>
                <w:ilvl w:val="0"/>
                <w:numId w:val="17"/>
              </w:numPr>
            </w:pPr>
            <w:r>
              <w:t>Enter details</w:t>
            </w:r>
          </w:p>
          <w:p w14:paraId="743F1F4C" w14:textId="76BF0192" w:rsidR="006E3AF3" w:rsidRPr="00561FE7" w:rsidRDefault="006E3AF3" w:rsidP="006E3AF3">
            <w:pPr>
              <w:pStyle w:val="ListParagraph"/>
              <w:numPr>
                <w:ilvl w:val="0"/>
                <w:numId w:val="17"/>
              </w:numPr>
            </w:pPr>
            <w:r>
              <w:t>Press ‘Create’</w:t>
            </w:r>
          </w:p>
        </w:tc>
      </w:tr>
      <w:tr w:rsidR="006E3AF3" w:rsidRPr="00561FE7" w14:paraId="526676D5" w14:textId="77777777" w:rsidTr="00422605">
        <w:trPr>
          <w:trHeight w:val="1513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BF92D5" w14:textId="77777777" w:rsidR="006E3AF3" w:rsidRPr="00640BA1" w:rsidRDefault="006E3AF3" w:rsidP="000D1691">
            <w:pPr>
              <w:rPr>
                <w:i/>
              </w:rPr>
            </w:pPr>
            <w:r w:rsidRPr="00640BA1">
              <w:rPr>
                <w:i/>
              </w:rPr>
              <w:t xml:space="preserve">Flow of events: </w:t>
            </w:r>
            <w:r w:rsidRPr="00640BA1">
              <w:rPr>
                <w:i/>
              </w:rPr>
              <w:br/>
              <w:t>Alternative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975C73" w14:textId="77777777" w:rsidR="00422605" w:rsidRDefault="00422605" w:rsidP="00422605">
            <w:r>
              <w:t>User misses some details required</w:t>
            </w:r>
          </w:p>
          <w:p w14:paraId="32FCB148" w14:textId="179E6E88" w:rsidR="00422605" w:rsidRDefault="00422605" w:rsidP="00422605">
            <w:pPr>
              <w:pStyle w:val="ListParagraph"/>
              <w:numPr>
                <w:ilvl w:val="0"/>
                <w:numId w:val="19"/>
              </w:numPr>
            </w:pPr>
            <w:r>
              <w:t>User us prompted to input the relevant data</w:t>
            </w:r>
          </w:p>
          <w:p w14:paraId="26C6538A" w14:textId="77777777" w:rsidR="00422605" w:rsidRDefault="00422605" w:rsidP="00422605">
            <w:pPr>
              <w:pStyle w:val="ListParagraph"/>
              <w:numPr>
                <w:ilvl w:val="0"/>
                <w:numId w:val="19"/>
              </w:numPr>
            </w:pPr>
            <w:r>
              <w:t>User inputs data</w:t>
            </w:r>
          </w:p>
          <w:p w14:paraId="5194BEBF" w14:textId="24D19719" w:rsidR="00422605" w:rsidRPr="00561FE7" w:rsidRDefault="00422605" w:rsidP="00422605">
            <w:pPr>
              <w:pStyle w:val="ListParagraph"/>
              <w:numPr>
                <w:ilvl w:val="0"/>
                <w:numId w:val="19"/>
              </w:numPr>
            </w:pPr>
            <w:r>
              <w:t>User presses create</w:t>
            </w:r>
          </w:p>
        </w:tc>
      </w:tr>
      <w:tr w:rsidR="006E3AF3" w:rsidRPr="00561FE7" w14:paraId="28FDF106" w14:textId="77777777" w:rsidTr="000D1691">
        <w:trPr>
          <w:trHeight w:val="327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E9B43A" w14:textId="77777777" w:rsidR="006E3AF3" w:rsidRPr="00561FE7" w:rsidRDefault="006E3AF3" w:rsidP="000D1691">
            <w:r>
              <w:rPr>
                <w:i/>
                <w:iCs/>
                <w:lang w:val="en-GB"/>
              </w:rPr>
              <w:t>Pre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B3EFAA" w14:textId="77777777" w:rsidR="006E3AF3" w:rsidRPr="00561FE7" w:rsidRDefault="006E3AF3" w:rsidP="000D1691">
            <w:r>
              <w:t xml:space="preserve">User is logged in </w:t>
            </w:r>
          </w:p>
        </w:tc>
      </w:tr>
      <w:tr w:rsidR="006E3AF3" w:rsidRPr="00561FE7" w14:paraId="7742839B" w14:textId="77777777" w:rsidTr="000D1691">
        <w:trPr>
          <w:trHeight w:val="34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1449B9" w14:textId="77777777" w:rsidR="006E3AF3" w:rsidRPr="00561FE7" w:rsidRDefault="006E3AF3" w:rsidP="000D1691">
            <w:r>
              <w:rPr>
                <w:i/>
                <w:iCs/>
                <w:lang w:val="en-GB"/>
              </w:rPr>
              <w:t>Post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5D102D" w14:textId="3A461C29" w:rsidR="006E3AF3" w:rsidRPr="00561FE7" w:rsidRDefault="006E3AF3" w:rsidP="000D1691">
            <w:r>
              <w:t>Customer is added to list of properties</w:t>
            </w:r>
          </w:p>
        </w:tc>
      </w:tr>
    </w:tbl>
    <w:p w14:paraId="0BE978F4" w14:textId="16D1D7A0" w:rsidR="00422605" w:rsidRDefault="00422605" w:rsidP="006E3AF3"/>
    <w:tbl>
      <w:tblPr>
        <w:tblW w:w="8221" w:type="dxa"/>
        <w:tblInd w:w="416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26"/>
        <w:gridCol w:w="6095"/>
      </w:tblGrid>
      <w:tr w:rsidR="00422605" w:rsidRPr="00561FE7" w14:paraId="06469B0E" w14:textId="77777777" w:rsidTr="00D063AD">
        <w:trPr>
          <w:trHeight w:val="37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FDB4FE" w14:textId="77777777" w:rsidR="00422605" w:rsidRPr="00561FE7" w:rsidRDefault="00422605" w:rsidP="00D063AD">
            <w:r w:rsidRPr="00561FE7">
              <w:rPr>
                <w:i/>
                <w:iCs/>
                <w:lang w:val="en-GB"/>
              </w:rPr>
              <w:t>Use case name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152C05" w14:textId="33C7B1C4" w:rsidR="00422605" w:rsidRPr="00561FE7" w:rsidRDefault="00422605" w:rsidP="00D063AD">
            <w:r>
              <w:t xml:space="preserve">View advert </w:t>
            </w:r>
          </w:p>
        </w:tc>
      </w:tr>
      <w:tr w:rsidR="00422605" w:rsidRPr="00561FE7" w14:paraId="4167F67B" w14:textId="77777777" w:rsidTr="00D063AD">
        <w:trPr>
          <w:trHeight w:val="341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B71664" w14:textId="77777777" w:rsidR="00422605" w:rsidRPr="00561FE7" w:rsidRDefault="00422605" w:rsidP="00D063AD">
            <w:r w:rsidRPr="00561FE7">
              <w:rPr>
                <w:i/>
                <w:iCs/>
                <w:lang w:val="en-GB"/>
              </w:rPr>
              <w:t>Participating actors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E2DDE8" w14:textId="77777777" w:rsidR="00422605" w:rsidRPr="00561FE7" w:rsidRDefault="00422605" w:rsidP="00D063AD">
            <w:r>
              <w:t>Estate agent</w:t>
            </w:r>
          </w:p>
        </w:tc>
      </w:tr>
      <w:tr w:rsidR="00422605" w:rsidRPr="00561FE7" w14:paraId="517AAA03" w14:textId="77777777" w:rsidTr="00D063AD">
        <w:trPr>
          <w:trHeight w:val="914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67A76C" w14:textId="77777777" w:rsidR="00422605" w:rsidRPr="00561FE7" w:rsidRDefault="00422605" w:rsidP="00D063AD">
            <w:r w:rsidRPr="00561FE7">
              <w:rPr>
                <w:i/>
                <w:iCs/>
                <w:lang w:val="en-GB"/>
              </w:rPr>
              <w:t>Flow of events</w:t>
            </w:r>
            <w:r>
              <w:rPr>
                <w:i/>
                <w:iCs/>
                <w:lang w:val="en-GB"/>
              </w:rPr>
              <w:t xml:space="preserve">: </w:t>
            </w:r>
            <w:r>
              <w:rPr>
                <w:i/>
                <w:iCs/>
                <w:lang w:val="en-GB"/>
              </w:rPr>
              <w:br/>
              <w:t>Normal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D6654F" w14:textId="77777777" w:rsidR="00422605" w:rsidRDefault="00422605" w:rsidP="00422605">
            <w:pPr>
              <w:pStyle w:val="ListParagraph"/>
              <w:numPr>
                <w:ilvl w:val="0"/>
                <w:numId w:val="20"/>
              </w:numPr>
            </w:pPr>
            <w:r>
              <w:t>User logs into website</w:t>
            </w:r>
          </w:p>
          <w:p w14:paraId="28020ABD" w14:textId="77777777" w:rsidR="00422605" w:rsidRDefault="00422605" w:rsidP="00422605">
            <w:pPr>
              <w:pStyle w:val="ListParagraph"/>
              <w:numPr>
                <w:ilvl w:val="0"/>
                <w:numId w:val="20"/>
              </w:numPr>
            </w:pPr>
            <w:r>
              <w:t>User clicks properties page</w:t>
            </w:r>
          </w:p>
          <w:p w14:paraId="3CE0D9DD" w14:textId="77777777" w:rsidR="00422605" w:rsidRDefault="00422605" w:rsidP="00422605">
            <w:pPr>
              <w:pStyle w:val="ListParagraph"/>
              <w:numPr>
                <w:ilvl w:val="0"/>
                <w:numId w:val="20"/>
              </w:numPr>
            </w:pPr>
            <w:r>
              <w:t>User clicks relevant property</w:t>
            </w:r>
          </w:p>
          <w:p w14:paraId="5FDF17BD" w14:textId="77777777" w:rsidR="00422605" w:rsidRDefault="00422605" w:rsidP="00422605">
            <w:pPr>
              <w:pStyle w:val="ListParagraph"/>
              <w:numPr>
                <w:ilvl w:val="0"/>
                <w:numId w:val="20"/>
              </w:numPr>
            </w:pPr>
            <w:r>
              <w:t>User clicks ‘view advert’ button</w:t>
            </w:r>
          </w:p>
          <w:p w14:paraId="283D4487" w14:textId="630A3CA8" w:rsidR="00422605" w:rsidRPr="00561FE7" w:rsidRDefault="00422605" w:rsidP="00422605">
            <w:pPr>
              <w:pStyle w:val="ListParagraph"/>
              <w:numPr>
                <w:ilvl w:val="0"/>
                <w:numId w:val="20"/>
              </w:numPr>
            </w:pPr>
            <w:r>
              <w:t>New tab is opened with advert</w:t>
            </w:r>
          </w:p>
        </w:tc>
      </w:tr>
      <w:tr w:rsidR="00422605" w:rsidRPr="00561FE7" w14:paraId="45D18729" w14:textId="77777777" w:rsidTr="007C23AE">
        <w:trPr>
          <w:trHeight w:val="61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D90D0E" w14:textId="77777777" w:rsidR="00422605" w:rsidRPr="00640BA1" w:rsidRDefault="00422605" w:rsidP="00D063AD">
            <w:pPr>
              <w:rPr>
                <w:i/>
              </w:rPr>
            </w:pPr>
            <w:r w:rsidRPr="00640BA1">
              <w:rPr>
                <w:i/>
              </w:rPr>
              <w:t xml:space="preserve">Flow of events: </w:t>
            </w:r>
            <w:r w:rsidRPr="00640BA1">
              <w:rPr>
                <w:i/>
              </w:rPr>
              <w:br/>
              <w:t>Alternative flow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D1F5DA" w14:textId="1E3CC0DA" w:rsidR="00422605" w:rsidRPr="00561FE7" w:rsidRDefault="007C23AE" w:rsidP="00422605">
            <w:r>
              <w:t>NA</w:t>
            </w:r>
          </w:p>
        </w:tc>
      </w:tr>
      <w:tr w:rsidR="00422605" w:rsidRPr="00561FE7" w14:paraId="7ADF94D0" w14:textId="77777777" w:rsidTr="00D063AD">
        <w:trPr>
          <w:trHeight w:val="327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3AF701" w14:textId="77777777" w:rsidR="00422605" w:rsidRPr="00561FE7" w:rsidRDefault="00422605" w:rsidP="00D063AD">
            <w:r>
              <w:rPr>
                <w:i/>
                <w:iCs/>
                <w:lang w:val="en-GB"/>
              </w:rPr>
              <w:t>Pre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EEAF6" w:themeFill="accent1" w:themeFillTint="33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22A34C" w14:textId="77777777" w:rsidR="00422605" w:rsidRPr="00561FE7" w:rsidRDefault="00422605" w:rsidP="00D063AD">
            <w:r>
              <w:t xml:space="preserve">User is logged in </w:t>
            </w:r>
          </w:p>
        </w:tc>
      </w:tr>
      <w:tr w:rsidR="00422605" w:rsidRPr="00561FE7" w14:paraId="2D5DFB47" w14:textId="77777777" w:rsidTr="00D063AD">
        <w:trPr>
          <w:trHeight w:val="340"/>
        </w:trPr>
        <w:tc>
          <w:tcPr>
            <w:tcW w:w="212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5CF9A7" w14:textId="77777777" w:rsidR="00422605" w:rsidRPr="00561FE7" w:rsidRDefault="00422605" w:rsidP="00D063AD">
            <w:r>
              <w:rPr>
                <w:i/>
                <w:iCs/>
                <w:lang w:val="en-GB"/>
              </w:rPr>
              <w:t>Post-</w:t>
            </w:r>
            <w:r w:rsidRPr="00561FE7">
              <w:rPr>
                <w:i/>
                <w:iCs/>
                <w:lang w:val="en-GB"/>
              </w:rPr>
              <w:t>condition</w:t>
            </w:r>
          </w:p>
        </w:tc>
        <w:tc>
          <w:tcPr>
            <w:tcW w:w="60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272E0" w14:textId="1EF0F64F" w:rsidR="00422605" w:rsidRPr="00561FE7" w:rsidRDefault="00422605" w:rsidP="00D063AD">
            <w:r>
              <w:t>Advert page is opened</w:t>
            </w:r>
          </w:p>
        </w:tc>
      </w:tr>
    </w:tbl>
    <w:p w14:paraId="0B49C455" w14:textId="77777777" w:rsidR="00422605" w:rsidRPr="006E3AF3" w:rsidRDefault="00422605" w:rsidP="006E3AF3"/>
    <w:sectPr w:rsidR="00422605" w:rsidRPr="006E3AF3" w:rsidSect="00561FE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22759"/>
    <w:multiLevelType w:val="hybridMultilevel"/>
    <w:tmpl w:val="85D000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A11B5D"/>
    <w:multiLevelType w:val="hybridMultilevel"/>
    <w:tmpl w:val="EDB245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60A70"/>
    <w:multiLevelType w:val="hybridMultilevel"/>
    <w:tmpl w:val="EDB245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22699"/>
    <w:multiLevelType w:val="hybridMultilevel"/>
    <w:tmpl w:val="EDB245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657BFC"/>
    <w:multiLevelType w:val="hybridMultilevel"/>
    <w:tmpl w:val="5B24E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24438"/>
    <w:multiLevelType w:val="hybridMultilevel"/>
    <w:tmpl w:val="AFE0D7E0"/>
    <w:lvl w:ilvl="0" w:tplc="4A7ABC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06A82C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DBC9E3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664D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294E5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55EDD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2CE6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C807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88029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451CD2"/>
    <w:multiLevelType w:val="hybridMultilevel"/>
    <w:tmpl w:val="4E9285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2630BD"/>
    <w:multiLevelType w:val="hybridMultilevel"/>
    <w:tmpl w:val="9878AF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9E7ABD"/>
    <w:multiLevelType w:val="hybridMultilevel"/>
    <w:tmpl w:val="7C567442"/>
    <w:lvl w:ilvl="0" w:tplc="05BC72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FF2535"/>
    <w:multiLevelType w:val="hybridMultilevel"/>
    <w:tmpl w:val="605872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6F5537"/>
    <w:multiLevelType w:val="hybridMultilevel"/>
    <w:tmpl w:val="EDB245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887F31"/>
    <w:multiLevelType w:val="hybridMultilevel"/>
    <w:tmpl w:val="EDB245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7911B3"/>
    <w:multiLevelType w:val="hybridMultilevel"/>
    <w:tmpl w:val="E4C2968A"/>
    <w:lvl w:ilvl="0" w:tplc="D1EE12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40900969"/>
    <w:multiLevelType w:val="hybridMultilevel"/>
    <w:tmpl w:val="5414F4CE"/>
    <w:lvl w:ilvl="0" w:tplc="C9BE2C14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60" w:hanging="360"/>
      </w:pPr>
    </w:lvl>
    <w:lvl w:ilvl="2" w:tplc="0809001B" w:tentative="1">
      <w:start w:val="1"/>
      <w:numFmt w:val="lowerRoman"/>
      <w:lvlText w:val="%3."/>
      <w:lvlJc w:val="right"/>
      <w:pPr>
        <w:ind w:left="2580" w:hanging="180"/>
      </w:pPr>
    </w:lvl>
    <w:lvl w:ilvl="3" w:tplc="0809000F" w:tentative="1">
      <w:start w:val="1"/>
      <w:numFmt w:val="decimal"/>
      <w:lvlText w:val="%4."/>
      <w:lvlJc w:val="left"/>
      <w:pPr>
        <w:ind w:left="3300" w:hanging="360"/>
      </w:pPr>
    </w:lvl>
    <w:lvl w:ilvl="4" w:tplc="08090019" w:tentative="1">
      <w:start w:val="1"/>
      <w:numFmt w:val="lowerLetter"/>
      <w:lvlText w:val="%5."/>
      <w:lvlJc w:val="left"/>
      <w:pPr>
        <w:ind w:left="4020" w:hanging="360"/>
      </w:pPr>
    </w:lvl>
    <w:lvl w:ilvl="5" w:tplc="0809001B" w:tentative="1">
      <w:start w:val="1"/>
      <w:numFmt w:val="lowerRoman"/>
      <w:lvlText w:val="%6."/>
      <w:lvlJc w:val="right"/>
      <w:pPr>
        <w:ind w:left="4740" w:hanging="180"/>
      </w:pPr>
    </w:lvl>
    <w:lvl w:ilvl="6" w:tplc="0809000F" w:tentative="1">
      <w:start w:val="1"/>
      <w:numFmt w:val="decimal"/>
      <w:lvlText w:val="%7."/>
      <w:lvlJc w:val="left"/>
      <w:pPr>
        <w:ind w:left="5460" w:hanging="360"/>
      </w:pPr>
    </w:lvl>
    <w:lvl w:ilvl="7" w:tplc="08090019" w:tentative="1">
      <w:start w:val="1"/>
      <w:numFmt w:val="lowerLetter"/>
      <w:lvlText w:val="%8."/>
      <w:lvlJc w:val="left"/>
      <w:pPr>
        <w:ind w:left="6180" w:hanging="360"/>
      </w:pPr>
    </w:lvl>
    <w:lvl w:ilvl="8" w:tplc="08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 w15:restartNumberingAfterBreak="0">
    <w:nsid w:val="5ADB47C5"/>
    <w:multiLevelType w:val="hybridMultilevel"/>
    <w:tmpl w:val="06C4FB60"/>
    <w:lvl w:ilvl="0" w:tplc="164EEE9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AAE5EC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17480B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80EC3D0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C765E3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94A415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F3A364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01876D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146B18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5" w15:restartNumberingAfterBreak="0">
    <w:nsid w:val="64236F10"/>
    <w:multiLevelType w:val="hybridMultilevel"/>
    <w:tmpl w:val="20DC097E"/>
    <w:lvl w:ilvl="0" w:tplc="80C69D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37209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8E92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1479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5EDC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C4EB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C81A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6225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520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45F5A51"/>
    <w:multiLevelType w:val="hybridMultilevel"/>
    <w:tmpl w:val="B6989646"/>
    <w:lvl w:ilvl="0" w:tplc="0BAAD02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66CB46AF"/>
    <w:multiLevelType w:val="hybridMultilevel"/>
    <w:tmpl w:val="3F6ED1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394DD9"/>
    <w:multiLevelType w:val="hybridMultilevel"/>
    <w:tmpl w:val="834C5C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FA36869"/>
    <w:multiLevelType w:val="hybridMultilevel"/>
    <w:tmpl w:val="8C74BF3E"/>
    <w:lvl w:ilvl="0" w:tplc="1F80C15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32C6CD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A4820C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F4A30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06710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0244E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18A5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520AC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0849D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5"/>
  </w:num>
  <w:num w:numId="3">
    <w:abstractNumId w:val="15"/>
  </w:num>
  <w:num w:numId="4">
    <w:abstractNumId w:val="14"/>
  </w:num>
  <w:num w:numId="5">
    <w:abstractNumId w:val="18"/>
  </w:num>
  <w:num w:numId="6">
    <w:abstractNumId w:val="0"/>
  </w:num>
  <w:num w:numId="7">
    <w:abstractNumId w:val="17"/>
  </w:num>
  <w:num w:numId="8">
    <w:abstractNumId w:val="11"/>
  </w:num>
  <w:num w:numId="9">
    <w:abstractNumId w:val="12"/>
  </w:num>
  <w:num w:numId="10">
    <w:abstractNumId w:val="3"/>
  </w:num>
  <w:num w:numId="11">
    <w:abstractNumId w:val="1"/>
  </w:num>
  <w:num w:numId="12">
    <w:abstractNumId w:val="13"/>
  </w:num>
  <w:num w:numId="13">
    <w:abstractNumId w:val="7"/>
  </w:num>
  <w:num w:numId="14">
    <w:abstractNumId w:val="16"/>
  </w:num>
  <w:num w:numId="15">
    <w:abstractNumId w:val="2"/>
  </w:num>
  <w:num w:numId="16">
    <w:abstractNumId w:val="10"/>
  </w:num>
  <w:num w:numId="17">
    <w:abstractNumId w:val="9"/>
  </w:num>
  <w:num w:numId="18">
    <w:abstractNumId w:val="6"/>
  </w:num>
  <w:num w:numId="19">
    <w:abstractNumId w:val="4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0NDYxMDIwNDe2sDBT0lEKTi0uzszPAykwrAUAiZF2BCwAAAA="/>
  </w:docVars>
  <w:rsids>
    <w:rsidRoot w:val="00561FE7"/>
    <w:rsid w:val="00014C28"/>
    <w:rsid w:val="00136699"/>
    <w:rsid w:val="00177A38"/>
    <w:rsid w:val="00422605"/>
    <w:rsid w:val="00547EE8"/>
    <w:rsid w:val="00561FE7"/>
    <w:rsid w:val="005B65AC"/>
    <w:rsid w:val="00640BA1"/>
    <w:rsid w:val="006E3AF3"/>
    <w:rsid w:val="00702243"/>
    <w:rsid w:val="007C23AE"/>
    <w:rsid w:val="00800BB9"/>
    <w:rsid w:val="009A641D"/>
    <w:rsid w:val="009C177D"/>
    <w:rsid w:val="00BD676B"/>
    <w:rsid w:val="00DD60F3"/>
    <w:rsid w:val="00F41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2ED1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1F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1FE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61F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940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104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9469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383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7823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365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710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329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121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91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55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44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43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io de Lemos</dc:creator>
  <cp:keywords/>
  <dc:description/>
  <cp:lastModifiedBy>A.W.Pedwell</cp:lastModifiedBy>
  <cp:revision>2</cp:revision>
  <dcterms:created xsi:type="dcterms:W3CDTF">2019-03-27T20:50:00Z</dcterms:created>
  <dcterms:modified xsi:type="dcterms:W3CDTF">2019-03-27T20:50:00Z</dcterms:modified>
</cp:coreProperties>
</file>